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r w:rsidRPr="00217A80">
              <w:t>openssl enc -aes-256-cbc -in myfile.txt -out encrypted.bin</w:t>
            </w:r>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encrypted.bin</w:t>
            </w:r>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r w:rsidRPr="00217A80">
              <w:t>openssl enc -aes-256-cbc -in myfile.txt -out encrypted.bin</w:t>
            </w:r>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encrypted.bin</w:t>
            </w:r>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r w:rsidRPr="00217A80">
              <w:lastRenderedPageBreak/>
              <w:t>openssl enc -aes-256-cbc -in myfile.txt -out encrypted.bin</w:t>
            </w:r>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r>
              <w:t>openssl enc -d -aes-256-cbc -in encryp</w:t>
            </w:r>
            <w:r w:rsidR="0006351D">
              <w:t>ted.bin -pass pass:</w:t>
            </w:r>
            <w:r w:rsidR="0006351D" w:rsidRPr="0006351D">
              <w:rPr>
                <w:i/>
              </w:rPr>
              <w:t>napier</w:t>
            </w:r>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BB0E69"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r w:rsidRPr="00B1479D">
              <w:t>foxtrotanteater</w:t>
            </w:r>
            <w:r>
              <w:t>”:</w:t>
            </w:r>
          </w:p>
          <w:p w14:paraId="25EFFD6C" w14:textId="77777777" w:rsidR="004A4F04" w:rsidRDefault="004A4F04" w:rsidP="00440943"/>
          <w:p w14:paraId="02D9EAF6" w14:textId="77777777" w:rsidR="004A4F04" w:rsidRDefault="004A4F04" w:rsidP="00440943">
            <w:r>
              <w:t>“</w:t>
            </w:r>
            <w:r w:rsidRPr="00B1479D">
              <w:t>foxtrotanteatercastle</w:t>
            </w:r>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37B92A31" w:rsidR="004A4F04" w:rsidRDefault="004A4F04" w:rsidP="00440943">
            <w:r>
              <w:t>Using 64-bit DES 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77777777" w:rsidR="004A4F04" w:rsidRDefault="004A4F04" w:rsidP="00440943">
            <w:r>
              <w:t xml:space="preserve">For the following words, estimate how many hex characters will </w:t>
            </w:r>
            <w:r w:rsidRPr="00C72574">
              <w:rPr>
                <w:noProof/>
              </w:rPr>
              <w:t>be used</w:t>
            </w:r>
            <w:r>
              <w:t xml:space="preserve"> for the 256-bit 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r w:rsidRPr="00C72574">
              <w:rPr>
                <w:noProof/>
              </w:rPr>
              <w:t>foxtrotanteater</w:t>
            </w:r>
            <w:r>
              <w:t>”:</w:t>
            </w:r>
          </w:p>
          <w:p w14:paraId="6BF5055A" w14:textId="77777777" w:rsidR="004A4F04" w:rsidRDefault="004A4F04" w:rsidP="00440943"/>
          <w:p w14:paraId="31DB4E0C" w14:textId="77777777" w:rsidR="004A4F04" w:rsidRDefault="004A4F04" w:rsidP="00440943">
            <w:r>
              <w:t>“</w:t>
            </w:r>
            <w:r w:rsidRPr="00B1479D">
              <w:t>foxtrotanteatercastle</w:t>
            </w:r>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lastRenderedPageBreak/>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from Crypto.Cipher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hashlib</w:t>
      </w:r>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binascii</w:t>
      </w:r>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val='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plaintext,key,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encryp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ciphertext,key,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decryp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binascii.hexlify(bytearray(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plaintext,key,AES.MODE_ECB)</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binascii.hexlify(bytearray(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ciphertext,key,AES.MODE_ECB)</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removePadding(plaintext,mode='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lastRenderedPageBreak/>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raw_input('Enter cipher:')</w:t>
      </w:r>
    </w:p>
    <w:p w14:paraId="12A682DF" w14:textId="77777777" w:rsidR="004A4F04" w:rsidRDefault="004A4F04" w:rsidP="004A4F04">
      <w:r>
        <w:t>password=raw_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changeme”</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changeme”</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lastRenderedPageBreak/>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changeme”</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lastRenderedPageBreak/>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ORed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name="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args = process.argv;</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1) plaintext=args[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2) keyname=args[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 = crypto.createHash('sha256').update(keyname).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nonce = new Buffer.alloc(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nonce.fill(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iphertext = chacha20.encrypt(key, nonce, new Buffer.from(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ciphertext.toString("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toString());</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pass-phras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lastRenderedPageBreak/>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name="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args = process.argv;</w:t>
      </w:r>
    </w:p>
    <w:p w14:paraId="42520D4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1) plaintext=args[2];</w:t>
      </w:r>
    </w:p>
    <w:p w14:paraId="60D33028"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2) keyname=args[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 = crypto.createHash('sha256').update(keyname).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 = crypto.createCipheriv('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text = cipher.update(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t",ciphertex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decipher = crypto.createDecipheriv('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text = decipher.update(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t",text);</w:t>
      </w:r>
    </w:p>
    <w:p w14:paraId="1A6EC0C9" w14:textId="25E6A9F3" w:rsidR="00A61C9C" w:rsidRDefault="00A61C9C" w:rsidP="00A61C9C">
      <w:pPr>
        <w:jc w:val="both"/>
      </w:pPr>
    </w:p>
    <w:p w14:paraId="78E99C0F" w14:textId="6C70E7BC" w:rsidR="000809F3" w:rsidRDefault="000809F3" w:rsidP="00A61C9C">
      <w:pPr>
        <w:jc w:val="both"/>
      </w:pPr>
      <w:r>
        <w:t>For a password of “</w:t>
      </w:r>
      <w:r w:rsidR="002B4184">
        <w:t>napier”,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509C00DD" w14:textId="77777777" w:rsidR="002B4184" w:rsidRDefault="002B4184" w:rsidP="002B4184"/>
    <w:p w14:paraId="1D12A6D5" w14:textId="0C9C9973" w:rsidR="00A61C9C" w:rsidRDefault="002B4184" w:rsidP="00A61C9C">
      <w:pPr>
        <w:jc w:val="both"/>
      </w:pPr>
      <w:r w:rsidRPr="002B4184">
        <w:rPr>
          <w:b/>
        </w:rPr>
        <w:lastRenderedPageBreak/>
        <w:t>G.3</w:t>
      </w:r>
      <w:r w:rsidRPr="002B4184">
        <w:rPr>
          <w:b/>
        </w:rPr>
        <w:tab/>
      </w:r>
      <w:r w:rsidR="00A61C9C">
        <w:t xml:space="preserve">Download </w:t>
      </w:r>
      <w:r w:rsidR="00430929">
        <w:t xml:space="preserve">and run </w:t>
      </w:r>
      <w:r w:rsidR="00A61C9C">
        <w:t xml:space="preserve">the </w:t>
      </w:r>
      <w:r w:rsidR="00430929">
        <w:t xml:space="preserve">JavaScript </w:t>
      </w:r>
      <w:r w:rsidR="00A61C9C">
        <w:t>code within this page:</w:t>
      </w:r>
    </w:p>
    <w:p w14:paraId="29CA1D9C" w14:textId="49DEB4E6" w:rsidR="00A61C9C" w:rsidRDefault="00A61C9C" w:rsidP="00A61C9C">
      <w:pPr>
        <w:jc w:val="both"/>
      </w:pPr>
    </w:p>
    <w:p w14:paraId="244E89F9" w14:textId="6AA89155" w:rsidR="00A61C9C" w:rsidRDefault="00A61C9C" w:rsidP="00A61C9C">
      <w:pPr>
        <w:jc w:val="both"/>
      </w:pPr>
      <w:r w:rsidRPr="008808B7">
        <w:sym w:font="Wingdings" w:char="F026"/>
      </w:r>
      <w:r w:rsidRPr="008808B7">
        <w:t xml:space="preserve"> </w:t>
      </w:r>
      <w:r w:rsidRPr="008808B7">
        <w:rPr>
          <w:b/>
        </w:rPr>
        <w:t>Web link</w:t>
      </w:r>
      <w:r>
        <w:rPr>
          <w:b/>
        </w:rPr>
        <w:t xml:space="preserve"> (ChaCha20 code)</w:t>
      </w:r>
      <w:r w:rsidRPr="008808B7">
        <w:rPr>
          <w:b/>
        </w:rPr>
        <w:t>:</w:t>
      </w:r>
      <w:r>
        <w:t xml:space="preserve"> </w:t>
      </w:r>
      <w:hyperlink r:id="rId13" w:history="1">
        <w:r w:rsidRPr="00D723E3">
          <w:rPr>
            <w:rStyle w:val="Hyperlink"/>
          </w:rPr>
          <w:t>https://asecuritysite.com/encryption/chacha</w:t>
        </w:r>
      </w:hyperlink>
    </w:p>
    <w:p w14:paraId="74E43692" w14:textId="5A299133" w:rsidR="00A61C9C" w:rsidRDefault="00A61C9C" w:rsidP="00A61C9C">
      <w:pPr>
        <w:jc w:val="both"/>
      </w:pPr>
    </w:p>
    <w:p w14:paraId="07B4375C" w14:textId="7C80E982" w:rsidR="00A61C9C" w:rsidRDefault="00A61C9C" w:rsidP="00A61C9C">
      <w:pPr>
        <w:jc w:val="both"/>
      </w:pPr>
      <w:r>
        <w:t>and prove - for a key of “0…0” and a nonce of “0..0” - that you get a key stream of:</w:t>
      </w:r>
    </w:p>
    <w:p w14:paraId="70F3552C" w14:textId="42177690" w:rsidR="00A61C9C" w:rsidRDefault="00A61C9C" w:rsidP="00A61C9C">
      <w:pPr>
        <w:jc w:val="both"/>
      </w:pPr>
    </w:p>
    <w:p w14:paraId="68BF24C1" w14:textId="693EFA78" w:rsidR="00A61C9C" w:rsidRPr="00954996" w:rsidRDefault="00A61C9C" w:rsidP="00A61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954996">
        <w:rPr>
          <w:rFonts w:ascii="Lucida Console" w:hAnsi="Lucida Console" w:cs="Courier New"/>
          <w:sz w:val="20"/>
          <w:szCs w:val="20"/>
          <w:lang w:eastAsia="en-US"/>
        </w:rPr>
        <w:t>76b8e0ada0f13d90405d6ae55386bd28bdd219b8a08ded1aa836efcc8b770dc7da41597c5157488d7724e03fb8d84a376a43b8f41518a11cc387b669</w:t>
      </w:r>
    </w:p>
    <w:p w14:paraId="192C5CA3" w14:textId="61F6C4F8" w:rsidR="00A61C9C" w:rsidRDefault="00A61C9C" w:rsidP="00A61C9C">
      <w:pPr>
        <w:jc w:val="both"/>
      </w:pPr>
    </w:p>
    <w:p w14:paraId="2FE84590" w14:textId="46CE7096" w:rsidR="00A61C9C" w:rsidRPr="00A61C9C" w:rsidRDefault="00A61C9C" w:rsidP="00A61C9C">
      <w:pPr>
        <w:jc w:val="both"/>
      </w:pPr>
      <w:r>
        <w:t>Search the Web for another test vector for ChaCha20 and show that you get the same results.</w:t>
      </w:r>
    </w:p>
    <w:p w14:paraId="12F90CD7" w14:textId="3E54CB7C"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560F2AD0" w14:textId="0D4231D5"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3F7E680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1EB63597" w14:textId="593574AF"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r w:rsidRPr="00BC0F6E">
        <w:rPr>
          <w:b/>
          <w:lang w:eastAsia="en-US"/>
        </w:rPr>
        <w:t>npm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encryptTex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crypto.createCipheriv(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cipher.update(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cipher.final(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decryptTex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crypto.createDecipheriv(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decipher.update(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decipher.final();</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5A424D98"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const args = process.argv.slice(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2E71689F"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data = args[0];</w:t>
      </w:r>
    </w:p>
    <w:p w14:paraId="2D33D85D" w14:textId="2DA4B869"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password = args[1];</w:t>
      </w:r>
    </w:p>
    <w:p w14:paraId="3900326A" w14:textId="691C398A"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algorithm = args[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Tex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hash,key;</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algorithm.includes("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t iv=new Buffer.alloc(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key.toString('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iv.toString('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encText = encryptTex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Encrypted:\t" + encTex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ecText = decryptText(algorithm, key, iv, encTex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Decrypted:\t" + decTex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lastRenderedPageBreak/>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r w:rsidRPr="000C70BF">
        <w:rPr>
          <w:rFonts w:ascii="Lucida Console" w:hAnsi="Lucida Console"/>
          <w:sz w:val="22"/>
          <w:szCs w:val="22"/>
        </w:rPr>
        <w:t>createCipheriv</w:t>
      </w:r>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w:t>
      </w:r>
      <w:proofErr w:type="gramEnd"/>
      <w:r>
        <w:rPr>
          <w:lang w:eastAsia="en-US"/>
        </w:rPr>
        <w:t xml:space="preserve"> (“aaaaa”).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w:t>
      </w:r>
      <w:proofErr w:type="gramEnd"/>
      <w:r>
        <w:rPr>
          <w:lang w:eastAsia="en-US"/>
        </w:rPr>
        <w:t xml:space="preserve"> (“aaaaaa”).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4"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If you need to update the code, go into the esecurity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bookmarkStart w:id="0" w:name="_GoBack"/>
      <w:bookmarkEnd w:id="0"/>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r>
        <w:rPr>
          <w:rFonts w:ascii="Lucida Console" w:hAnsi="Lucida Console"/>
          <w:sz w:val="20"/>
          <w:szCs w:val="20"/>
        </w:rPr>
        <w:t>npm install libname</w:t>
      </w:r>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28A58" w14:textId="77777777" w:rsidR="00BB0E69" w:rsidRDefault="00BB0E69" w:rsidP="00A84C9E">
      <w:r>
        <w:separator/>
      </w:r>
    </w:p>
  </w:endnote>
  <w:endnote w:type="continuationSeparator" w:id="0">
    <w:p w14:paraId="3987C6BE" w14:textId="77777777" w:rsidR="00BB0E69" w:rsidRDefault="00BB0E6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1B1BBC" w:rsidRDefault="001B1BB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1B1BBC" w:rsidRDefault="001B1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CB29A" w14:textId="77777777" w:rsidR="00BB0E69" w:rsidRDefault="00BB0E69" w:rsidP="00A84C9E">
      <w:r>
        <w:separator/>
      </w:r>
    </w:p>
  </w:footnote>
  <w:footnote w:type="continuationSeparator" w:id="0">
    <w:p w14:paraId="16BDBB59" w14:textId="77777777" w:rsidR="00BB0E69" w:rsidRDefault="00BB0E6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1BBC"/>
    <w:rsid w:val="001B3DC0"/>
    <w:rsid w:val="001B3FCB"/>
    <w:rsid w:val="001C28D2"/>
    <w:rsid w:val="001C462B"/>
    <w:rsid w:val="001E4114"/>
    <w:rsid w:val="001E7D05"/>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asecuritysite.com/encryption/chach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hyperlink" Target="https://asecuritysite.com/esecurity/labcode" TargetMode="Externa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8BD92-CEFD-8F4F-B89B-05F05BDAF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2524</Words>
  <Characters>1439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1-24T06:39:00Z</cp:lastPrinted>
  <dcterms:created xsi:type="dcterms:W3CDTF">2019-01-24T06:39:00Z</dcterms:created>
  <dcterms:modified xsi:type="dcterms:W3CDTF">2019-01-24T10:18:00Z</dcterms:modified>
</cp:coreProperties>
</file>